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400F3654" w:rsidR="000C67E9" w:rsidRPr="00F214F6" w:rsidRDefault="00097192" w:rsidP="00E22D4F">
            <w:pPr>
              <w:rPr>
                <w:rFonts w:ascii="Arial Nova Light" w:hAnsi="Arial Nova Light" w:cstheme="majorBidi"/>
                <w:color w:val="000000" w:themeColor="text1"/>
                <w:sz w:val="24"/>
                <w:szCs w:val="24"/>
              </w:rPr>
            </w:pPr>
            <w:r w:rsidRPr="00097192">
              <w:rPr>
                <w:rFonts w:ascii="Arial Nova Light" w:hAnsi="Arial Nova Light" w:cstheme="majorBidi"/>
                <w:color w:val="000000" w:themeColor="text1"/>
                <w:sz w:val="24"/>
                <w:szCs w:val="24"/>
              </w:rPr>
              <w:t>Miller v R [2010] EWCA Crim 1153</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64815867" w:rsidR="000C67E9" w:rsidRPr="00F214F6" w:rsidRDefault="00B80D65"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060510</w:t>
            </w:r>
          </w:p>
        </w:tc>
      </w:tr>
      <w:tr w:rsidR="000C67E9" w:rsidRPr="00F214F6" w14:paraId="766F2C27" w14:textId="77777777" w:rsidTr="00D970E4">
        <w:tc>
          <w:tcPr>
            <w:tcW w:w="6345" w:type="dxa"/>
          </w:tcPr>
          <w:p w14:paraId="766F2C25" w14:textId="0910363D"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E27005">
              <w:rPr>
                <w:rFonts w:ascii="Arial Nova Light" w:hAnsi="Arial Nova Light" w:cstheme="majorBidi"/>
                <w:color w:val="000000" w:themeColor="text1"/>
                <w:sz w:val="24"/>
                <w:szCs w:val="24"/>
              </w:rPr>
              <w:t>/conviction</w:t>
            </w:r>
          </w:p>
        </w:tc>
        <w:tc>
          <w:tcPr>
            <w:tcW w:w="9072" w:type="dxa"/>
          </w:tcPr>
          <w:p w14:paraId="766F2C26" w14:textId="18477644" w:rsidR="000C67E9" w:rsidRPr="00F214F6" w:rsidRDefault="00B80D65"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30609</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7EF9D595" w:rsidR="00F214F6" w:rsidRPr="00F214F6" w:rsidRDefault="007E2B05"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422CCDF1" w:rsidR="000C67E9" w:rsidRPr="00F214F6" w:rsidRDefault="007E2B05"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7D821780" w:rsidR="00D970E4" w:rsidRPr="00F214F6" w:rsidRDefault="00A119D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5E6B2449"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6819C1">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7DCE190F" w:rsidR="00D970E4" w:rsidRPr="00F214F6" w:rsidRDefault="00A119D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09D0874A" w:rsidR="00D970E4" w:rsidRPr="00F214F6" w:rsidRDefault="00386E70"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3A2C4761" w:rsidR="00D970E4" w:rsidRPr="00F214F6" w:rsidRDefault="00386E7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2609BFAC" w:rsidR="00D970E4" w:rsidRPr="00F214F6" w:rsidRDefault="008A7F1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285CD9F5" w:rsidR="00D970E4" w:rsidRPr="00F214F6" w:rsidRDefault="00F436C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2F21E0B1" w:rsidR="00D970E4" w:rsidRPr="00F214F6" w:rsidRDefault="0090292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0A5F9077" w:rsidR="00D970E4" w:rsidRPr="00F214F6" w:rsidRDefault="00F436C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16D919C" w:rsidR="00D970E4" w:rsidRPr="00F214F6" w:rsidRDefault="00207F2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1376B533"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6819C1">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1EC4B511" w:rsidR="00D970E4" w:rsidRPr="00F214F6" w:rsidRDefault="00F436C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23E2ACE3" w:rsidR="00D970E4" w:rsidRPr="00F214F6" w:rsidRDefault="00F436C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4972BABC" w:rsidR="00D970E4" w:rsidRPr="00F214F6" w:rsidRDefault="00F436C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4</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47B0D6D7" w:rsidR="00D970E4" w:rsidRPr="00F214F6" w:rsidRDefault="001452D6"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T</w:t>
            </w:r>
            <w:r w:rsidRPr="001452D6">
              <w:rPr>
                <w:rFonts w:ascii="Arial Nova Light" w:hAnsi="Arial Nova Light" w:cstheme="majorBidi"/>
                <w:color w:val="000000" w:themeColor="text1"/>
                <w:szCs w:val="24"/>
              </w:rPr>
              <w:t>hat the judge should not have permitted cross-examination and, having done so, failed to give adequate directions to the jury concerning the outcome</w:t>
            </w:r>
          </w:p>
        </w:tc>
      </w:tr>
      <w:tr w:rsidR="00D970E4" w:rsidRPr="00F214F6" w14:paraId="766F2C5F" w14:textId="77777777" w:rsidTr="00D970E4">
        <w:tc>
          <w:tcPr>
            <w:tcW w:w="6345" w:type="dxa"/>
          </w:tcPr>
          <w:p w14:paraId="766F2C5D" w14:textId="1C958012"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44DB71C3"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954CC2">
              <w:rPr>
                <w:rFonts w:ascii="Arial Nova Light" w:hAnsi="Arial Nova Light" w:cstheme="majorBidi"/>
                <w:iCs/>
                <w:color w:val="000000" w:themeColor="text1"/>
                <w:sz w:val="24"/>
                <w:szCs w:val="24"/>
              </w:rPr>
              <w:t>2</w:t>
            </w:r>
          </w:p>
          <w:p w14:paraId="7F0057A5" w14:textId="2E6FDDDD"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954CC2">
              <w:rPr>
                <w:rFonts w:ascii="Arial Nova Light" w:hAnsi="Arial Nova Light" w:cstheme="majorBidi"/>
                <w:iCs/>
                <w:color w:val="000000" w:themeColor="text1"/>
                <w:sz w:val="24"/>
                <w:szCs w:val="24"/>
              </w:rPr>
              <w:t>99</w:t>
            </w:r>
          </w:p>
          <w:p w14:paraId="766F2C5E" w14:textId="19FDE2D3"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954CC2">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052338AE" w:rsidR="00D7225E" w:rsidRPr="00F214F6" w:rsidRDefault="00954CC2"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0F1176BA"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0EC23FAE" w:rsidR="00D970E4" w:rsidRPr="00F214F6" w:rsidRDefault="00A5478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6285C8AD"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65129645" w:rsidR="00D970E4" w:rsidRPr="00F214F6" w:rsidRDefault="00A5478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114298E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64BDED2C" w:rsidR="00D970E4" w:rsidRPr="00F214F6" w:rsidRDefault="00A5478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E" w14:textId="77777777" w:rsidTr="00D970E4">
        <w:tc>
          <w:tcPr>
            <w:tcW w:w="6345" w:type="dxa"/>
          </w:tcPr>
          <w:p w14:paraId="766F2C6C" w14:textId="554D52B1"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7A877663" w:rsidR="00D970E4" w:rsidRPr="00F214F6" w:rsidRDefault="00A5478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1" w14:textId="77777777" w:rsidTr="00D970E4">
        <w:tc>
          <w:tcPr>
            <w:tcW w:w="6345" w:type="dxa"/>
          </w:tcPr>
          <w:p w14:paraId="766F2C6F" w14:textId="357AF2DC"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65792188" w:rsidR="00D970E4" w:rsidRPr="00F214F6" w:rsidRDefault="00A5478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2A0C36F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236D6CA0" w:rsidR="00D970E4" w:rsidRPr="00F214F6" w:rsidRDefault="00A5478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5C3FEC70"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4F25EB09" w:rsidR="00D970E4" w:rsidRPr="00F214F6" w:rsidRDefault="00A5478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7389032D"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7A88C721" w:rsidR="00C77DBF" w:rsidRPr="00F214F6" w:rsidRDefault="00A54782"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4C42FC03"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04651ED1"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A54782">
              <w:rPr>
                <w:rFonts w:ascii="Arial Nova Light" w:hAnsi="Arial Nova Light" w:cstheme="majorBidi"/>
                <w:iCs/>
                <w:color w:val="000000" w:themeColor="text1"/>
                <w:sz w:val="24"/>
                <w:szCs w:val="24"/>
              </w:rPr>
              <w:t>99</w:t>
            </w:r>
          </w:p>
          <w:p w14:paraId="766F2C7C" w14:textId="3686F185"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A54782">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77777777"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14:paraId="766F2C7F" w14:textId="0FB19D85" w:rsidR="005515E1" w:rsidRPr="00F214F6" w:rsidRDefault="00A5478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04D5958C" w:rsidR="005515E1" w:rsidRPr="00F214F6" w:rsidRDefault="00A5478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77777777"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7ADA09C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A54782">
              <w:rPr>
                <w:rFonts w:ascii="Arial Nova Light" w:hAnsi="Arial Nova Light" w:cstheme="majorBidi"/>
                <w:iCs/>
                <w:color w:val="000000" w:themeColor="text1"/>
                <w:sz w:val="24"/>
                <w:szCs w:val="24"/>
              </w:rPr>
              <w:t>99</w:t>
            </w:r>
          </w:p>
          <w:p w14:paraId="766F2C85" w14:textId="34F1DB17"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A54782">
              <w:rPr>
                <w:rFonts w:ascii="Arial Nova Light" w:hAnsi="Arial Nova Light" w:cstheme="majorBidi"/>
                <w:iCs/>
                <w:color w:val="000000" w:themeColor="text1"/>
                <w:sz w:val="24"/>
                <w:szCs w:val="24"/>
              </w:rPr>
              <w:t>99</w:t>
            </w:r>
          </w:p>
        </w:tc>
      </w:tr>
      <w:tr w:rsidR="00CC3B33" w:rsidRPr="00F214F6" w14:paraId="766F2C89" w14:textId="77777777" w:rsidTr="00D970E4">
        <w:tc>
          <w:tcPr>
            <w:tcW w:w="6345" w:type="dxa"/>
          </w:tcPr>
          <w:p w14:paraId="766F2C87" w14:textId="7528F959"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3. </w:t>
            </w:r>
            <w:r w:rsidR="00CC3B33" w:rsidRPr="00F214F6">
              <w:rPr>
                <w:rFonts w:ascii="Arial Nova Light" w:hAnsi="Arial Nova Light" w:cstheme="majorBidi"/>
                <w:color w:val="000000" w:themeColor="text1"/>
                <w:sz w:val="24"/>
                <w:szCs w:val="24"/>
              </w:rPr>
              <w:t>Did appeal court raise concerns about prosecution or defence team misunderstanding fingerprint/DNA</w:t>
            </w:r>
            <w:r w:rsidR="003A29C8"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w:t>
            </w:r>
          </w:p>
        </w:tc>
        <w:tc>
          <w:tcPr>
            <w:tcW w:w="9072" w:type="dxa"/>
          </w:tcPr>
          <w:p w14:paraId="766F2C88" w14:textId="5FC22B82" w:rsidR="00CC3B33" w:rsidRPr="00F214F6" w:rsidRDefault="00A5478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8C" w14:textId="77777777" w:rsidTr="00D970E4">
        <w:tc>
          <w:tcPr>
            <w:tcW w:w="6345" w:type="dxa"/>
          </w:tcPr>
          <w:p w14:paraId="766F2C8A" w14:textId="463DCE53" w:rsidR="00CC3B33"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4. </w:t>
            </w:r>
            <w:r w:rsidR="00CC3B33" w:rsidRPr="00F214F6">
              <w:rPr>
                <w:rFonts w:ascii="Arial Nova Light" w:hAnsi="Arial Nova Light" w:cstheme="majorBidi"/>
                <w:color w:val="000000" w:themeColor="text1"/>
                <w:sz w:val="24"/>
                <w:szCs w:val="24"/>
              </w:rPr>
              <w:t xml:space="preserve">Did appeal court raise concerns about jury at original trial misunderstanding </w:t>
            </w:r>
            <w:r w:rsidR="00823B61" w:rsidRPr="00F214F6">
              <w:rPr>
                <w:rFonts w:ascii="Arial Nova Light" w:hAnsi="Arial Nova Light" w:cstheme="majorBidi"/>
                <w:color w:val="000000" w:themeColor="text1"/>
                <w:sz w:val="24"/>
                <w:szCs w:val="24"/>
              </w:rPr>
              <w:t xml:space="preserve">or having difficulty understanding </w:t>
            </w:r>
            <w:r w:rsidR="00CC3B33" w:rsidRPr="00F214F6">
              <w:rPr>
                <w:rFonts w:ascii="Arial Nova Light" w:hAnsi="Arial Nova Light" w:cstheme="majorBidi"/>
                <w:color w:val="000000" w:themeColor="text1"/>
                <w:sz w:val="24"/>
                <w:szCs w:val="24"/>
              </w:rPr>
              <w:t>fingerprint/DNA</w:t>
            </w:r>
            <w:r w:rsidR="003A29C8"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w:t>
            </w:r>
          </w:p>
        </w:tc>
        <w:tc>
          <w:tcPr>
            <w:tcW w:w="9072" w:type="dxa"/>
          </w:tcPr>
          <w:p w14:paraId="766F2C8B" w14:textId="6395DFB4" w:rsidR="00CC3B33" w:rsidRPr="00F214F6" w:rsidRDefault="00A5478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8F" w14:textId="77777777" w:rsidTr="00D970E4">
        <w:tc>
          <w:tcPr>
            <w:tcW w:w="6345" w:type="dxa"/>
          </w:tcPr>
          <w:p w14:paraId="766F2C8D" w14:textId="7814C1B5"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5. </w:t>
            </w:r>
            <w:r w:rsidR="00CC3B33" w:rsidRPr="00F214F6">
              <w:rPr>
                <w:rFonts w:ascii="Arial Nova Light" w:hAnsi="Arial Nova Light" w:cstheme="majorBidi"/>
                <w:color w:val="000000" w:themeColor="text1"/>
                <w:sz w:val="24"/>
                <w:szCs w:val="24"/>
              </w:rPr>
              <w:t>Did appeal court raise concerns about judge at original trial misunderstanding fingerprint/DNA</w:t>
            </w:r>
            <w:r w:rsidR="003A29C8"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w:t>
            </w:r>
          </w:p>
        </w:tc>
        <w:tc>
          <w:tcPr>
            <w:tcW w:w="9072" w:type="dxa"/>
          </w:tcPr>
          <w:p w14:paraId="766F2C8E" w14:textId="1CCBFD77" w:rsidR="00CC3B33" w:rsidRPr="00F214F6" w:rsidRDefault="00A5478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92" w14:textId="77777777" w:rsidTr="00D970E4">
        <w:tc>
          <w:tcPr>
            <w:tcW w:w="6345" w:type="dxa"/>
          </w:tcPr>
          <w:p w14:paraId="766F2C90" w14:textId="77777777" w:rsidR="00CC3B33"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6. </w:t>
            </w:r>
            <w:r w:rsidR="00CC3B33" w:rsidRPr="00F214F6">
              <w:rPr>
                <w:rFonts w:ascii="Arial Nova Light" w:hAnsi="Arial Nova Light" w:cstheme="majorBidi"/>
                <w:color w:val="000000" w:themeColor="text1"/>
                <w:sz w:val="24"/>
                <w:szCs w:val="24"/>
              </w:rPr>
              <w:t>Did appeal court raise concerns about application of either wrong case law at original trial or ignoring right case law?</w:t>
            </w:r>
          </w:p>
        </w:tc>
        <w:tc>
          <w:tcPr>
            <w:tcW w:w="9072" w:type="dxa"/>
          </w:tcPr>
          <w:p w14:paraId="766F2C91" w14:textId="7EF6A5E8" w:rsidR="00CC3B33" w:rsidRPr="00F214F6" w:rsidRDefault="00DD418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95" w14:textId="77777777" w:rsidTr="00D970E4">
        <w:tc>
          <w:tcPr>
            <w:tcW w:w="6345" w:type="dxa"/>
          </w:tcPr>
          <w:p w14:paraId="766F2C93" w14:textId="77777777" w:rsidR="00CC3B33"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7. </w:t>
            </w:r>
            <w:r w:rsidR="00CC3B33" w:rsidRPr="00F214F6">
              <w:rPr>
                <w:rFonts w:ascii="Arial Nova Light" w:hAnsi="Arial Nova Light" w:cstheme="majorBidi"/>
                <w:color w:val="000000" w:themeColor="text1"/>
                <w:sz w:val="24"/>
                <w:szCs w:val="24"/>
              </w:rPr>
              <w:t>Did appeal court raise concerns about errors in judge’s summing up of case at original trial?</w:t>
            </w:r>
          </w:p>
        </w:tc>
        <w:tc>
          <w:tcPr>
            <w:tcW w:w="9072" w:type="dxa"/>
          </w:tcPr>
          <w:p w14:paraId="766F2C94" w14:textId="76493983" w:rsidR="00CC3B33" w:rsidRPr="00F214F6" w:rsidRDefault="00DD418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98" w14:textId="77777777" w:rsidTr="00D970E4">
        <w:tc>
          <w:tcPr>
            <w:tcW w:w="6345" w:type="dxa"/>
          </w:tcPr>
          <w:p w14:paraId="766F2C96"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8. </w:t>
            </w:r>
            <w:r w:rsidR="00CC3B33" w:rsidRPr="00F214F6">
              <w:rPr>
                <w:rFonts w:ascii="Arial Nova Light" w:hAnsi="Arial Nova Light" w:cstheme="majorBidi"/>
                <w:color w:val="000000" w:themeColor="text1"/>
                <w:sz w:val="24"/>
                <w:szCs w:val="24"/>
              </w:rPr>
              <w:t>Did appeal court raise concerns about judge’s instructions confusing jury at original trial?</w:t>
            </w:r>
          </w:p>
        </w:tc>
        <w:tc>
          <w:tcPr>
            <w:tcW w:w="9072" w:type="dxa"/>
          </w:tcPr>
          <w:p w14:paraId="766F2C97" w14:textId="7F502AAC" w:rsidR="00CC3B33" w:rsidRPr="00F214F6" w:rsidRDefault="00872429"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A35D9A" w:rsidRPr="00F214F6" w14:paraId="766F2C9B" w14:textId="77777777" w:rsidTr="00D970E4">
        <w:tc>
          <w:tcPr>
            <w:tcW w:w="6345" w:type="dxa"/>
          </w:tcPr>
          <w:p w14:paraId="766F2C99" w14:textId="0765703F" w:rsidR="00A35D9A"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w:t>
            </w:r>
            <w:r w:rsidR="00A35D9A" w:rsidRPr="00F214F6">
              <w:rPr>
                <w:rFonts w:ascii="Arial Nova Light" w:hAnsi="Arial Nova Light" w:cstheme="majorBidi"/>
                <w:color w:val="000000" w:themeColor="text1"/>
                <w:sz w:val="24"/>
                <w:szCs w:val="24"/>
              </w:rPr>
              <w:t>Did appeal court raise concerns about how fingerprint/DNA</w:t>
            </w:r>
            <w:r w:rsidR="003A29C8"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presented at original trial?</w:t>
            </w:r>
          </w:p>
        </w:tc>
        <w:tc>
          <w:tcPr>
            <w:tcW w:w="9072" w:type="dxa"/>
          </w:tcPr>
          <w:p w14:paraId="766F2C9A" w14:textId="33D0A27B" w:rsidR="00A35D9A" w:rsidRPr="00F214F6" w:rsidRDefault="00872429"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9E" w14:textId="77777777" w:rsidTr="00D970E4">
        <w:tc>
          <w:tcPr>
            <w:tcW w:w="6345" w:type="dxa"/>
          </w:tcPr>
          <w:p w14:paraId="766F2C9C" w14:textId="2DF65888"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0. </w:t>
            </w:r>
            <w:r w:rsidR="00CC3B33" w:rsidRPr="00F214F6">
              <w:rPr>
                <w:rFonts w:ascii="Arial Nova Light" w:hAnsi="Arial Nova Light" w:cstheme="majorBidi"/>
                <w:color w:val="000000" w:themeColor="text1"/>
                <w:sz w:val="24"/>
                <w:szCs w:val="24"/>
              </w:rPr>
              <w:t>Did appeal court raise concerns that weight of fingerprint/DNA</w:t>
            </w:r>
            <w:r w:rsidR="003A29C8"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as overstated in court by either prosecution/defence/judge at original trial?</w:t>
            </w:r>
          </w:p>
        </w:tc>
        <w:tc>
          <w:tcPr>
            <w:tcW w:w="9072" w:type="dxa"/>
          </w:tcPr>
          <w:p w14:paraId="766F2C9D" w14:textId="2B920324" w:rsidR="00CC3B33" w:rsidRPr="00F214F6" w:rsidRDefault="00872429"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1" w14:textId="77777777" w:rsidTr="00D970E4">
        <w:tc>
          <w:tcPr>
            <w:tcW w:w="6345" w:type="dxa"/>
          </w:tcPr>
          <w:p w14:paraId="766F2C9F"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1. </w:t>
            </w:r>
            <w:r w:rsidR="00CC3B33" w:rsidRPr="00F214F6">
              <w:rPr>
                <w:rFonts w:ascii="Arial Nova Light" w:hAnsi="Arial Nova Light" w:cstheme="majorBidi"/>
                <w:color w:val="000000" w:themeColor="text1"/>
                <w:sz w:val="24"/>
                <w:szCs w:val="24"/>
              </w:rPr>
              <w:t>Did appeal court raise concerns about inadmissible evidence being presented at original trial?</w:t>
            </w:r>
          </w:p>
        </w:tc>
        <w:tc>
          <w:tcPr>
            <w:tcW w:w="9072" w:type="dxa"/>
          </w:tcPr>
          <w:p w14:paraId="766F2CA0" w14:textId="643651AC" w:rsidR="00CC3B33" w:rsidRPr="00F214F6" w:rsidRDefault="00872429"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1CD73B71"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B573DE">
              <w:rPr>
                <w:rFonts w:ascii="Arial Nova Light" w:hAnsi="Arial Nova Light" w:cstheme="majorBidi"/>
                <w:iCs/>
                <w:color w:val="000000" w:themeColor="text1"/>
                <w:sz w:val="24"/>
                <w:szCs w:val="24"/>
              </w:rPr>
              <w:t>1</w:t>
            </w:r>
          </w:p>
          <w:p w14:paraId="766F2CA3" w14:textId="6512F20A"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B573DE" w:rsidRPr="00B573DE">
              <w:rPr>
                <w:rFonts w:ascii="Arial Nova Light" w:hAnsi="Arial Nova Light" w:cstheme="majorBidi"/>
                <w:iCs/>
                <w:color w:val="000000" w:themeColor="text1"/>
                <w:sz w:val="24"/>
                <w:szCs w:val="24"/>
              </w:rPr>
              <w:t>Yoxley–Lennon (reported with Weir) [2005] EWCA 2866, [2006] 1 Cr App R 19 at paragraph 73; and Osbourne (reported with Renda) [2005] EWCA Crim 2826</w:t>
            </w:r>
            <w:r w:rsidR="00421E37">
              <w:rPr>
                <w:rFonts w:ascii="Arial Nova Light" w:hAnsi="Arial Nova Light" w:cstheme="majorBidi"/>
                <w:iCs/>
                <w:color w:val="000000" w:themeColor="text1"/>
                <w:sz w:val="24"/>
                <w:szCs w:val="24"/>
              </w:rPr>
              <w:t xml:space="preserve">; </w:t>
            </w:r>
            <w:r w:rsidR="00B573DE" w:rsidRPr="00B573DE">
              <w:rPr>
                <w:rFonts w:ascii="Arial Nova Light" w:hAnsi="Arial Nova Light" w:cstheme="majorBidi"/>
                <w:iCs/>
                <w:color w:val="000000" w:themeColor="text1"/>
                <w:sz w:val="24"/>
                <w:szCs w:val="24"/>
              </w:rPr>
              <w:t xml:space="preserve"> </w:t>
            </w:r>
            <w:r w:rsidR="00421E37" w:rsidRPr="00421E37">
              <w:rPr>
                <w:rFonts w:ascii="Arial Nova Light" w:hAnsi="Arial Nova Light" w:cstheme="majorBidi"/>
                <w:iCs/>
                <w:color w:val="000000" w:themeColor="text1"/>
                <w:sz w:val="24"/>
                <w:szCs w:val="24"/>
              </w:rPr>
              <w:t>Bovell and Dowds (2005) EWCA Crim 1091</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45DA631E" w:rsidR="00CC3B33" w:rsidRPr="00F214F6" w:rsidRDefault="00872429" w:rsidP="00872429">
            <w:pPr>
              <w:rPr>
                <w:rFonts w:ascii="Arial Nova Light" w:hAnsi="Arial Nova Light" w:cstheme="majorBidi"/>
                <w:color w:val="000000" w:themeColor="text1"/>
                <w:sz w:val="24"/>
                <w:szCs w:val="24"/>
              </w:rPr>
            </w:pPr>
            <w:r w:rsidRPr="00872429">
              <w:rPr>
                <w:rFonts w:ascii="Arial Nova Light" w:hAnsi="Arial Nova Light" w:cstheme="majorBidi"/>
                <w:color w:val="000000" w:themeColor="text1"/>
                <w:sz w:val="24"/>
                <w:szCs w:val="24"/>
              </w:rPr>
              <w:t>Lord Justice Pitchford</w:t>
            </w:r>
            <w:r>
              <w:rPr>
                <w:rFonts w:ascii="Arial Nova Light" w:hAnsi="Arial Nova Light" w:cstheme="majorBidi"/>
                <w:color w:val="000000" w:themeColor="text1"/>
                <w:sz w:val="24"/>
                <w:szCs w:val="24"/>
              </w:rPr>
              <w:t xml:space="preserve">, </w:t>
            </w:r>
            <w:r w:rsidRPr="00872429">
              <w:rPr>
                <w:rFonts w:ascii="Arial Nova Light" w:hAnsi="Arial Nova Light" w:cstheme="majorBidi"/>
                <w:color w:val="000000" w:themeColor="text1"/>
                <w:sz w:val="24"/>
                <w:szCs w:val="24"/>
              </w:rPr>
              <w:t>Mr Justice Maddison</w:t>
            </w:r>
            <w:r>
              <w:rPr>
                <w:rFonts w:ascii="Arial Nova Light" w:hAnsi="Arial Nova Light" w:cstheme="majorBidi"/>
                <w:color w:val="000000" w:themeColor="text1"/>
                <w:sz w:val="24"/>
                <w:szCs w:val="24"/>
              </w:rPr>
              <w:t xml:space="preserve"> a</w:t>
            </w:r>
            <w:r w:rsidRPr="00872429">
              <w:rPr>
                <w:rFonts w:ascii="Arial Nova Light" w:hAnsi="Arial Nova Light" w:cstheme="majorBidi"/>
                <w:color w:val="000000" w:themeColor="text1"/>
                <w:sz w:val="24"/>
                <w:szCs w:val="24"/>
              </w:rPr>
              <w:t>nd</w:t>
            </w:r>
            <w:r>
              <w:rPr>
                <w:rFonts w:ascii="Arial Nova Light" w:hAnsi="Arial Nova Light" w:cstheme="majorBidi"/>
                <w:color w:val="000000" w:themeColor="text1"/>
                <w:sz w:val="24"/>
                <w:szCs w:val="24"/>
              </w:rPr>
              <w:t xml:space="preserve"> </w:t>
            </w:r>
            <w:r w:rsidRPr="00872429">
              <w:rPr>
                <w:rFonts w:ascii="Arial Nova Light" w:hAnsi="Arial Nova Light" w:cstheme="majorBidi"/>
                <w:color w:val="000000" w:themeColor="text1"/>
                <w:sz w:val="24"/>
                <w:szCs w:val="24"/>
              </w:rPr>
              <w:t>Mr Justice Macduff</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4EAACD37" w:rsidR="00CC3B33" w:rsidRPr="00F214F6" w:rsidRDefault="00872429" w:rsidP="0064491B">
            <w:pPr>
              <w:suppressAutoHyphens/>
              <w:rPr>
                <w:rFonts w:ascii="Arial Nova Light" w:hAnsi="Arial Nova Light" w:cstheme="majorBidi"/>
                <w:bCs/>
                <w:color w:val="000000" w:themeColor="text1"/>
                <w:spacing w:val="-3"/>
                <w:sz w:val="24"/>
                <w:szCs w:val="24"/>
              </w:rPr>
            </w:pPr>
            <w:r w:rsidRPr="00872429">
              <w:rPr>
                <w:rFonts w:ascii="Arial Nova Light" w:hAnsi="Arial Nova Light" w:cstheme="majorBidi"/>
                <w:bCs/>
                <w:color w:val="000000" w:themeColor="text1"/>
                <w:spacing w:val="-3"/>
                <w:sz w:val="24"/>
                <w:szCs w:val="24"/>
              </w:rPr>
              <w:t>Melanie Simpson (instructed by Chadwyck-Healey - Solicitors) for the Appellant</w:t>
            </w:r>
            <w:r w:rsidR="0064491B">
              <w:rPr>
                <w:rFonts w:ascii="Arial Nova Light" w:hAnsi="Arial Nova Light" w:cstheme="majorBidi"/>
                <w:bCs/>
                <w:color w:val="000000" w:themeColor="text1"/>
                <w:spacing w:val="-3"/>
                <w:sz w:val="24"/>
                <w:szCs w:val="24"/>
              </w:rPr>
              <w:t xml:space="preserve">. </w:t>
            </w:r>
            <w:r w:rsidRPr="00872429">
              <w:rPr>
                <w:rFonts w:ascii="Arial Nova Light" w:hAnsi="Arial Nova Light" w:cstheme="majorBidi"/>
                <w:bCs/>
                <w:color w:val="000000" w:themeColor="text1"/>
                <w:spacing w:val="-3"/>
                <w:sz w:val="24"/>
                <w:szCs w:val="24"/>
              </w:rPr>
              <w:t>Laura Blackband (instructed by CPS Hertfordshire) 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6DF1460D"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6819C1">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712ECB9C"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5. </w:t>
            </w:r>
            <w:r w:rsidR="00CC3B33" w:rsidRPr="00F214F6">
              <w:rPr>
                <w:rFonts w:ascii="Arial Nova Light" w:hAnsi="Arial Nova Light" w:cstheme="majorBidi"/>
                <w:color w:val="000000" w:themeColor="text1"/>
                <w:sz w:val="24"/>
                <w:szCs w:val="24"/>
              </w:rPr>
              <w:t>Date of crime</w:t>
            </w:r>
            <w:r w:rsidR="00E27005">
              <w:rPr>
                <w:rFonts w:ascii="Arial Nova Light" w:hAnsi="Arial Nova Light" w:cstheme="majorBidi"/>
                <w:color w:val="000000" w:themeColor="text1"/>
                <w:sz w:val="24"/>
                <w:szCs w:val="24"/>
              </w:rPr>
              <w:t xml:space="preserve"> (first date)</w:t>
            </w:r>
          </w:p>
        </w:tc>
        <w:tc>
          <w:tcPr>
            <w:tcW w:w="9072" w:type="dxa"/>
          </w:tcPr>
          <w:p w14:paraId="766F2CB0" w14:textId="799E7B6A" w:rsidR="00CC3B33" w:rsidRPr="00F214F6" w:rsidRDefault="00DD3AA1"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90408</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5A2F9440"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4B357F">
              <w:rPr>
                <w:rFonts w:ascii="Arial Nova Light" w:hAnsi="Arial Nova Light" w:cstheme="majorBidi"/>
                <w:iCs/>
                <w:color w:val="000000" w:themeColor="text1"/>
                <w:sz w:val="24"/>
                <w:szCs w:val="24"/>
              </w:rPr>
              <w:t>1</w:t>
            </w:r>
          </w:p>
          <w:p w14:paraId="766F2CB3" w14:textId="3E5B4065"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4B357F">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2F45A2D4" w:rsidR="00CC3B33" w:rsidRPr="00F214F6" w:rsidRDefault="004B357F"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30705F7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BB5CD5">
              <w:rPr>
                <w:rFonts w:ascii="Arial Nova Light" w:hAnsi="Arial Nova Light" w:cstheme="majorBidi"/>
                <w:b/>
                <w:bCs/>
                <w:color w:val="000000" w:themeColor="text1"/>
                <w:sz w:val="24"/>
                <w:szCs w:val="24"/>
              </w:rPr>
              <w:t>.</w:t>
            </w:r>
            <w:r w:rsidR="004D1D32" w:rsidRPr="00BB5CD5">
              <w:rPr>
                <w:rFonts w:ascii="Arial Nova Light" w:hAnsi="Arial Nova Light" w:cstheme="majorBidi"/>
                <w:color w:val="000000" w:themeColor="text1"/>
                <w:sz w:val="24"/>
                <w:szCs w:val="24"/>
              </w:rPr>
              <w:t xml:space="preserve"> </w:t>
            </w:r>
            <w:r w:rsidR="004A44C9" w:rsidRPr="00BB5CD5">
              <w:rPr>
                <w:rFonts w:ascii="Arial Nova Light" w:hAnsi="Arial Nova Light" w:cstheme="majorBidi"/>
                <w:color w:val="000000" w:themeColor="text1"/>
                <w:sz w:val="24"/>
                <w:szCs w:val="24"/>
              </w:rPr>
              <w:t xml:space="preserve">If convicted, then was the jury verdict </w:t>
            </w:r>
            <w:r w:rsidR="00E27005" w:rsidRPr="00BB5CD5">
              <w:rPr>
                <w:rFonts w:ascii="Arial Nova Light" w:hAnsi="Arial Nova Light" w:cstheme="majorBidi"/>
                <w:color w:val="000000" w:themeColor="text1"/>
                <w:sz w:val="24"/>
                <w:szCs w:val="24"/>
              </w:rPr>
              <w:t>unani</w:t>
            </w:r>
            <w:r w:rsidR="004A44C9" w:rsidRPr="00BB5CD5">
              <w:rPr>
                <w:rFonts w:ascii="Arial Nova Light" w:hAnsi="Arial Nova Light" w:cstheme="majorBidi"/>
                <w:color w:val="000000" w:themeColor="text1"/>
                <w:sz w:val="24"/>
                <w:szCs w:val="24"/>
              </w:rPr>
              <w:t>mous or other?</w:t>
            </w:r>
          </w:p>
        </w:tc>
        <w:tc>
          <w:tcPr>
            <w:tcW w:w="9072" w:type="dxa"/>
          </w:tcPr>
          <w:p w14:paraId="4308091D" w14:textId="5E5DB1B2"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4B357F">
              <w:rPr>
                <w:rFonts w:ascii="Arial Nova Light" w:hAnsi="Arial Nova Light" w:cstheme="majorBidi"/>
                <w:iCs/>
                <w:color w:val="000000" w:themeColor="text1"/>
                <w:sz w:val="24"/>
                <w:szCs w:val="24"/>
              </w:rPr>
              <w:t>1</w:t>
            </w:r>
          </w:p>
          <w:p w14:paraId="766F2CB9" w14:textId="1BF992A9"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BB5CD5">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2D73B5CC" w:rsidR="004A44C9" w:rsidRPr="00F214F6" w:rsidRDefault="004B357F"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6CD20EA2" w:rsidR="00CC3B33" w:rsidRPr="00F214F6" w:rsidRDefault="004B357F" w:rsidP="00E22D4F">
            <w:pPr>
              <w:rPr>
                <w:rFonts w:ascii="Arial Nova Light" w:hAnsi="Arial Nova Light" w:cstheme="majorBidi"/>
                <w:color w:val="000000" w:themeColor="text1"/>
                <w:sz w:val="24"/>
                <w:szCs w:val="24"/>
              </w:rPr>
            </w:pPr>
            <w:r w:rsidRPr="004B357F">
              <w:rPr>
                <w:rFonts w:ascii="Arial Nova Light" w:hAnsi="Arial Nova Light" w:cstheme="majorBidi"/>
                <w:color w:val="000000" w:themeColor="text1"/>
                <w:sz w:val="24"/>
                <w:szCs w:val="24"/>
              </w:rPr>
              <w:t>four counts of possession of Class A drugs with intent to supply, one count of possession of a Class C drug with intent to supply, and four counts of possessing criminal property</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4357C6AA"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8A7F1C">
              <w:rPr>
                <w:rFonts w:ascii="Arial Nova Light" w:hAnsi="Arial Nova Light" w:cstheme="majorBidi"/>
                <w:iCs/>
                <w:color w:val="000000" w:themeColor="text1"/>
                <w:sz w:val="24"/>
                <w:szCs w:val="24"/>
              </w:rPr>
              <w:t>1</w:t>
            </w:r>
          </w:p>
          <w:p w14:paraId="766F2CC2" w14:textId="4BD22D24"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8A7F1C">
              <w:rPr>
                <w:rFonts w:ascii="Arial Nova Light" w:hAnsi="Arial Nova Light" w:cstheme="majorBidi"/>
                <w:iCs/>
                <w:color w:val="000000" w:themeColor="text1"/>
                <w:sz w:val="24"/>
                <w:szCs w:val="24"/>
              </w:rPr>
              <w:t xml:space="preserve">Controlled drugs, </w:t>
            </w:r>
            <w:r w:rsidR="00DC1898">
              <w:rPr>
                <w:rFonts w:ascii="Arial Nova Light" w:hAnsi="Arial Nova Light" w:cstheme="majorBidi"/>
                <w:iCs/>
                <w:color w:val="000000" w:themeColor="text1"/>
                <w:sz w:val="24"/>
                <w:szCs w:val="24"/>
              </w:rPr>
              <w:t xml:space="preserve">chemical </w:t>
            </w:r>
            <w:r w:rsidR="00FB67A4">
              <w:rPr>
                <w:rFonts w:ascii="Arial Nova Light" w:hAnsi="Arial Nova Light" w:cstheme="majorBidi"/>
                <w:iCs/>
                <w:color w:val="000000" w:themeColor="text1"/>
                <w:sz w:val="24"/>
                <w:szCs w:val="24"/>
              </w:rPr>
              <w:t>cutting agent for drugs</w:t>
            </w:r>
            <w:r w:rsidR="00DC1898">
              <w:rPr>
                <w:rFonts w:ascii="Arial Nova Light" w:hAnsi="Arial Nova Light" w:cstheme="majorBidi"/>
                <w:iCs/>
                <w:color w:val="000000" w:themeColor="text1"/>
                <w:sz w:val="24"/>
                <w:szCs w:val="24"/>
              </w:rPr>
              <w:t xml:space="preserve">, </w:t>
            </w:r>
            <w:r w:rsidR="00A613C8">
              <w:rPr>
                <w:rFonts w:ascii="Arial Nova Light" w:hAnsi="Arial Nova Light" w:cstheme="majorBidi"/>
                <w:iCs/>
                <w:color w:val="000000" w:themeColor="text1"/>
                <w:sz w:val="24"/>
                <w:szCs w:val="24"/>
              </w:rPr>
              <w:t>implements for preparing drugs</w:t>
            </w:r>
            <w:r w:rsidR="00BD45B0">
              <w:rPr>
                <w:rFonts w:ascii="Arial Nova Light" w:hAnsi="Arial Nova Light" w:cstheme="majorBidi"/>
                <w:iCs/>
                <w:color w:val="000000" w:themeColor="text1"/>
                <w:sz w:val="24"/>
                <w:szCs w:val="24"/>
              </w:rPr>
              <w:t xml:space="preserve">, </w:t>
            </w:r>
            <w:r w:rsidR="008A7F1C">
              <w:rPr>
                <w:rFonts w:ascii="Arial Nova Light" w:hAnsi="Arial Nova Light" w:cstheme="majorBidi"/>
                <w:iCs/>
                <w:color w:val="000000" w:themeColor="text1"/>
                <w:sz w:val="24"/>
                <w:szCs w:val="24"/>
              </w:rPr>
              <w:t xml:space="preserve">latex gloves with appellants </w:t>
            </w:r>
            <w:r w:rsidR="00FB67A4">
              <w:rPr>
                <w:rFonts w:ascii="Arial Nova Light" w:hAnsi="Arial Nova Light" w:cstheme="majorBidi"/>
                <w:iCs/>
                <w:color w:val="000000" w:themeColor="text1"/>
                <w:sz w:val="24"/>
                <w:szCs w:val="24"/>
              </w:rPr>
              <w:t>DNA</w:t>
            </w:r>
            <w:r w:rsidR="00DC1898">
              <w:rPr>
                <w:rFonts w:ascii="Arial Nova Light" w:hAnsi="Arial Nova Light" w:cstheme="majorBidi"/>
                <w:iCs/>
                <w:color w:val="000000" w:themeColor="text1"/>
                <w:sz w:val="24"/>
                <w:szCs w:val="24"/>
              </w:rPr>
              <w:t xml:space="preserve"> profile found on it</w:t>
            </w:r>
            <w:r w:rsidR="00FB67A4">
              <w:rPr>
                <w:rFonts w:ascii="Arial Nova Light" w:hAnsi="Arial Nova Light" w:cstheme="majorBidi"/>
                <w:iCs/>
                <w:color w:val="000000" w:themeColor="text1"/>
                <w:sz w:val="24"/>
                <w:szCs w:val="24"/>
              </w:rPr>
              <w:t>, large sums of money recovered from where the appellant was residing and also the crime scene, inconsistency in appellants account of where the keys to his flat (the crime scene) were</w:t>
            </w:r>
            <w:r w:rsidR="00DE0356">
              <w:rPr>
                <w:rFonts w:ascii="Arial Nova Light" w:hAnsi="Arial Nova Light" w:cstheme="majorBidi"/>
                <w:iCs/>
                <w:color w:val="000000" w:themeColor="text1"/>
                <w:sz w:val="24"/>
                <w:szCs w:val="24"/>
              </w:rPr>
              <w:t>; appellants forensic history</w:t>
            </w:r>
            <w:r w:rsidR="00C715AF">
              <w:rPr>
                <w:rFonts w:ascii="Arial Nova Light" w:hAnsi="Arial Nova Light" w:cstheme="majorBidi"/>
                <w:iCs/>
                <w:color w:val="000000" w:themeColor="text1"/>
                <w:sz w:val="24"/>
                <w:szCs w:val="24"/>
              </w:rPr>
              <w:t xml:space="preserve"> admitted in proof of a propensity to possess and deal in drugs</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41BF4D28"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F610B1">
              <w:rPr>
                <w:rFonts w:ascii="Arial Nova Light" w:hAnsi="Arial Nova Light" w:cstheme="majorBidi"/>
                <w:iCs/>
                <w:color w:val="000000" w:themeColor="text1"/>
                <w:sz w:val="24"/>
                <w:szCs w:val="24"/>
              </w:rPr>
              <w:t>1</w:t>
            </w:r>
          </w:p>
          <w:p w14:paraId="766F2CC5" w14:textId="674CF5D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F610B1">
              <w:rPr>
                <w:rFonts w:ascii="Arial Nova Light" w:hAnsi="Arial Nova Light" w:cstheme="majorBidi"/>
                <w:iCs/>
                <w:color w:val="000000" w:themeColor="text1"/>
                <w:sz w:val="24"/>
                <w:szCs w:val="24"/>
              </w:rPr>
              <w:t>The appellant called a witness; testimony from an undercover police officer</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47B69878"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FB67A4">
              <w:rPr>
                <w:rFonts w:ascii="Arial Nova Light" w:hAnsi="Arial Nova Light" w:cstheme="majorBidi"/>
                <w:iCs/>
                <w:color w:val="000000" w:themeColor="text1"/>
                <w:sz w:val="24"/>
                <w:szCs w:val="24"/>
              </w:rPr>
              <w:t>1</w:t>
            </w:r>
          </w:p>
          <w:p w14:paraId="766F2CC8" w14:textId="379BA95F"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F610B1">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6C70AFD4" w:rsidR="00CC3B33" w:rsidRPr="00F214F6" w:rsidRDefault="00F610B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057FB6E3" w:rsidR="00D7225E" w:rsidRPr="00F214F6" w:rsidRDefault="00F610B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0902C9DE" w:rsidR="00CC3B33" w:rsidRPr="00F214F6" w:rsidRDefault="00F610B1" w:rsidP="00E22D4F">
            <w:pPr>
              <w:rPr>
                <w:rFonts w:ascii="Arial Nova Light" w:hAnsi="Arial Nova Light" w:cstheme="majorBidi"/>
                <w:color w:val="000000" w:themeColor="text1"/>
                <w:sz w:val="24"/>
                <w:szCs w:val="24"/>
              </w:rPr>
            </w:pPr>
            <w:r w:rsidRPr="00F610B1">
              <w:rPr>
                <w:rFonts w:ascii="Arial Nova Light" w:hAnsi="Arial Nova Light" w:cstheme="majorBidi"/>
                <w:color w:val="000000" w:themeColor="text1"/>
                <w:sz w:val="24"/>
                <w:szCs w:val="24"/>
              </w:rPr>
              <w:t>Judge Baker</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75D18247" w:rsidR="00CC3B33" w:rsidRPr="00F214F6" w:rsidRDefault="00F610B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4FFC6BA5"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6819C1">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14:paraId="0BE1B118" w14:textId="77777777" w:rsidR="00CC3B33" w:rsidRDefault="00F610B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DD" w14:textId="35FAEECC" w:rsidR="00B91461" w:rsidRPr="00F214F6" w:rsidRDefault="00B91461" w:rsidP="00D7225E">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4EA4984E"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837FA0">
              <w:rPr>
                <w:rFonts w:ascii="Arial Nova Light" w:hAnsi="Arial Nova Light" w:cstheme="majorBidi"/>
                <w:color w:val="000000" w:themeColor="text1"/>
                <w:sz w:val="24"/>
                <w:szCs w:val="24"/>
              </w:rPr>
              <w:t>2</w:t>
            </w:r>
          </w:p>
          <w:p w14:paraId="67D094F0"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837FA0">
              <w:rPr>
                <w:rFonts w:ascii="Arial Nova Light" w:hAnsi="Arial Nova Light" w:cstheme="majorBidi"/>
                <w:color w:val="000000" w:themeColor="text1"/>
                <w:sz w:val="24"/>
                <w:szCs w:val="24"/>
              </w:rPr>
              <w:t>99</w:t>
            </w:r>
          </w:p>
          <w:p w14:paraId="766F2CE0" w14:textId="26637F60" w:rsidR="00B91461" w:rsidRPr="00F214F6" w:rsidRDefault="00B91461" w:rsidP="00D970E4">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62DE3A36" w:rsidR="00CC3B33" w:rsidRPr="00F214F6" w:rsidRDefault="00837FA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09704075"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754D846E" w:rsidR="00CC3B33" w:rsidRPr="00F214F6" w:rsidRDefault="00837FA0"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EA" w14:textId="77777777" w:rsidTr="00D970E4">
        <w:tc>
          <w:tcPr>
            <w:tcW w:w="6345" w:type="dxa"/>
          </w:tcPr>
          <w:p w14:paraId="766F2CE8"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14:paraId="766F2CE9" w14:textId="2359E5D6" w:rsidR="00CC3B33" w:rsidRPr="00F214F6" w:rsidRDefault="00837FA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1ECE7F62" w:rsidR="00D92554" w:rsidRPr="00F214F6" w:rsidRDefault="00837FA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6B234D38" w:rsidR="00CC3B33" w:rsidRPr="00F214F6" w:rsidRDefault="00837FA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772CBF5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3C2245B7" w:rsidR="00CC3B33" w:rsidRPr="00F214F6" w:rsidRDefault="00837FA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72B84DCB" w:rsidR="00CC3B33" w:rsidRPr="00F214F6" w:rsidRDefault="00837FA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60B8616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0132FDCB" w:rsidR="00CC3B33" w:rsidRPr="00F214F6" w:rsidRDefault="00837FA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2507851B" w:rsidR="00CC3B33" w:rsidRPr="00F214F6" w:rsidRDefault="00837FA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6EC20DBF" w:rsidR="00CC3B33" w:rsidRPr="00F214F6" w:rsidRDefault="00837FA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685833D3"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7D344C31" w14:textId="77777777" w:rsidR="00CC3B33" w:rsidRDefault="000011F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4" w14:textId="0612C591" w:rsidR="00B91461" w:rsidRPr="00F214F6" w:rsidRDefault="00B91461" w:rsidP="00D92554">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14:paraId="2EA386A2" w14:textId="77777777" w:rsidR="00CC3B33" w:rsidRDefault="000011F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7" w14:textId="5C3045EB" w:rsidR="00B91461" w:rsidRPr="00F214F6" w:rsidRDefault="00B91461" w:rsidP="00D92554">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69241FE8" w14:textId="77777777" w:rsidR="00CC3B33" w:rsidRDefault="000011F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0A" w14:textId="3DB02257" w:rsidR="00B91461" w:rsidRPr="00F214F6" w:rsidRDefault="00B91461" w:rsidP="00D92554">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67A918F5" w14:textId="77777777" w:rsidR="00CC3B33" w:rsidRDefault="00096A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D" w14:textId="0140840A" w:rsidR="00B91461" w:rsidRPr="00F214F6" w:rsidRDefault="00B91461" w:rsidP="00D92554">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74325051" w14:textId="77777777" w:rsidR="00CC3B33" w:rsidRDefault="00096A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10" w14:textId="799DB026" w:rsidR="00B91461" w:rsidRPr="00F214F6" w:rsidRDefault="00B91461" w:rsidP="00D92554">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57834B7C"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096A8A">
              <w:rPr>
                <w:rFonts w:ascii="Arial Nova Light" w:hAnsi="Arial Nova Light" w:cstheme="majorBidi"/>
                <w:iCs/>
                <w:color w:val="000000" w:themeColor="text1"/>
                <w:sz w:val="24"/>
                <w:szCs w:val="24"/>
              </w:rPr>
              <w:t>2</w:t>
            </w:r>
          </w:p>
          <w:p w14:paraId="34CE5262"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096A8A">
              <w:rPr>
                <w:rFonts w:ascii="Arial Nova Light" w:hAnsi="Arial Nova Light" w:cstheme="majorBidi"/>
                <w:iCs/>
                <w:color w:val="000000" w:themeColor="text1"/>
                <w:sz w:val="24"/>
                <w:szCs w:val="24"/>
              </w:rPr>
              <w:t>99</w:t>
            </w:r>
          </w:p>
          <w:p w14:paraId="766F2D13" w14:textId="03851073" w:rsidR="00B91461" w:rsidRPr="00F214F6" w:rsidRDefault="00B91461" w:rsidP="00D92554">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38F2E47F"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1E472CE2" w:rsidR="00CC3B33" w:rsidRPr="00F214F6" w:rsidRDefault="00096A8A"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A" w14:textId="77777777" w:rsidTr="00D970E4">
        <w:tc>
          <w:tcPr>
            <w:tcW w:w="6345" w:type="dxa"/>
          </w:tcPr>
          <w:p w14:paraId="766F2D18"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14:paraId="766F2D19" w14:textId="060EFA15" w:rsidR="00CC3B33" w:rsidRPr="00F214F6" w:rsidRDefault="00096A8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6B65DD38"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13D33D08" w14:textId="77777777" w:rsidR="00CC3B33" w:rsidRDefault="00096A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34103FC1" w:rsidR="00B91461" w:rsidRPr="00F214F6" w:rsidRDefault="00B91461" w:rsidP="00D92554">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249FF43"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5591768C" w:rsidR="00CC3B33" w:rsidRPr="00F214F6" w:rsidRDefault="00096A8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08005DC6"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6819C1">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602A0CE6" w:rsidR="00CC3B33" w:rsidRPr="00EC7F20" w:rsidRDefault="003420D0" w:rsidP="003420D0">
            <w:pPr>
              <w:rPr>
                <w:rFonts w:ascii="Arial Nova Light" w:hAnsi="Arial Nova Light" w:cstheme="majorBidi"/>
                <w:color w:val="000000" w:themeColor="text1"/>
                <w:sz w:val="24"/>
                <w:szCs w:val="24"/>
              </w:rPr>
            </w:pPr>
            <w:r w:rsidRPr="00EC7F20">
              <w:rPr>
                <w:rFonts w:ascii="Arial Nova Light" w:hAnsi="Arial Nova Light" w:cstheme="majorBidi"/>
                <w:color w:val="000000" w:themeColor="text1"/>
                <w:sz w:val="24"/>
                <w:szCs w:val="24"/>
              </w:rPr>
              <w:t xml:space="preserve">80. </w:t>
            </w:r>
            <w:r w:rsidR="00CC3B33" w:rsidRPr="00EC7F20">
              <w:rPr>
                <w:rFonts w:ascii="Arial Nova Light" w:hAnsi="Arial Nova Light" w:cstheme="majorBidi"/>
                <w:color w:val="000000" w:themeColor="text1"/>
                <w:sz w:val="24"/>
                <w:szCs w:val="24"/>
              </w:rPr>
              <w:t>Did (main) prosecution fingerprint/DNA</w:t>
            </w:r>
            <w:r w:rsidR="00AD1A27" w:rsidRPr="00EC7F20">
              <w:rPr>
                <w:rFonts w:ascii="Arial Nova Light" w:hAnsi="Arial Nova Light" w:cstheme="majorBidi"/>
                <w:color w:val="000000" w:themeColor="text1"/>
                <w:sz w:val="24"/>
                <w:szCs w:val="24"/>
              </w:rPr>
              <w:t>/Digital</w:t>
            </w:r>
            <w:r w:rsidR="00CC3B33" w:rsidRPr="00EC7F20">
              <w:rPr>
                <w:rFonts w:ascii="Arial Nova Light" w:hAnsi="Arial Nova Light" w:cstheme="majorBidi"/>
                <w:color w:val="000000" w:themeColor="text1"/>
                <w:sz w:val="24"/>
                <w:szCs w:val="24"/>
              </w:rPr>
              <w:t xml:space="preserve"> expert present evidence at original trial?</w:t>
            </w:r>
          </w:p>
        </w:tc>
        <w:tc>
          <w:tcPr>
            <w:tcW w:w="9072" w:type="dxa"/>
          </w:tcPr>
          <w:p w14:paraId="5AF20CDF" w14:textId="77777777" w:rsidR="00CC3B33" w:rsidRDefault="00EC7F20" w:rsidP="00E27005">
            <w:pPr>
              <w:rPr>
                <w:rFonts w:ascii="Arial Nova Light" w:hAnsi="Arial Nova Light" w:cstheme="majorBidi"/>
                <w:iCs/>
                <w:color w:val="000000" w:themeColor="text1"/>
                <w:sz w:val="24"/>
                <w:szCs w:val="24"/>
              </w:rPr>
            </w:pPr>
            <w:r w:rsidRPr="00EC7F20">
              <w:rPr>
                <w:rFonts w:ascii="Arial Nova Light" w:hAnsi="Arial Nova Light" w:cstheme="majorBidi"/>
                <w:iCs/>
                <w:color w:val="000000" w:themeColor="text1"/>
                <w:sz w:val="24"/>
                <w:szCs w:val="24"/>
              </w:rPr>
              <w:t>3</w:t>
            </w:r>
          </w:p>
          <w:p w14:paraId="766F2D29" w14:textId="58ADCD4B" w:rsidR="00B91461" w:rsidRPr="00EC7F20" w:rsidRDefault="00B91461" w:rsidP="00E27005">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2F88895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02A17EE" w14:textId="77777777" w:rsidR="00CC3B33" w:rsidRDefault="00FE1C7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C" w14:textId="5A61509F" w:rsidR="00B91461" w:rsidRPr="00F214F6" w:rsidRDefault="00B91461" w:rsidP="00BA7DF9">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5F01250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0547B233" w14:textId="77777777" w:rsidR="00CC3B33" w:rsidRDefault="00FE1C7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1C8BB6E5" w:rsidR="00B91461" w:rsidRPr="00F214F6" w:rsidRDefault="00B91461" w:rsidP="00BA7DF9">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3833B0DE"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55C3DAB" w14:textId="77777777" w:rsidR="00CC3B33" w:rsidRDefault="00FE1C7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2" w14:textId="1C085980" w:rsidR="00B91461" w:rsidRPr="00F214F6" w:rsidRDefault="00B91461" w:rsidP="00BA7DF9">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AA39272" w14:textId="77777777" w:rsidR="00CC3B33" w:rsidRDefault="00FE1C7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5" w14:textId="5B97F445" w:rsidR="00B91461" w:rsidRPr="00F214F6" w:rsidRDefault="00B91461" w:rsidP="00BA7DF9">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53F4461"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03D94F3B" w14:textId="77777777" w:rsidR="00CC3B33" w:rsidRDefault="00FE1C7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247F37E8" w:rsidR="00B91461" w:rsidRPr="00F214F6" w:rsidRDefault="00B91461" w:rsidP="00BA7DF9">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7D139C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708B7704" w14:textId="77777777" w:rsidR="00CC3B33" w:rsidRDefault="00FE1C7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34164A00" w:rsidR="00B91461" w:rsidRPr="00F214F6" w:rsidRDefault="00B91461" w:rsidP="00BA7DF9">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02B64903" w:rsidR="00CC3B33" w:rsidRPr="00F214F6" w:rsidRDefault="00FE1C7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20A532A3" w:rsidR="00CC3B33" w:rsidRPr="00F214F6" w:rsidRDefault="00FE1C7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34433574" w14:textId="77777777" w:rsidR="00CC3B33" w:rsidRDefault="00FE1C7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44" w14:textId="34208126" w:rsidR="00B91461" w:rsidRPr="00F214F6" w:rsidRDefault="00B91461" w:rsidP="00BA7DF9">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962E8B2"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7A38066C"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1447E3">
              <w:rPr>
                <w:rFonts w:ascii="Arial Nova Light" w:hAnsi="Arial Nova Light" w:cstheme="majorBidi"/>
                <w:iCs/>
                <w:color w:val="000000" w:themeColor="text1"/>
                <w:sz w:val="24"/>
                <w:szCs w:val="24"/>
              </w:rPr>
              <w:t>1</w:t>
            </w:r>
          </w:p>
          <w:p w14:paraId="6E53E680"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1447E3" w:rsidRPr="001447E3">
              <w:rPr>
                <w:rFonts w:ascii="Arial Nova Light" w:hAnsi="Arial Nova Light" w:cstheme="majorBidi"/>
                <w:iCs/>
                <w:color w:val="000000" w:themeColor="text1"/>
                <w:sz w:val="24"/>
                <w:szCs w:val="24"/>
              </w:rPr>
              <w:t>The appellant's profile was found on four of the gloves</w:t>
            </w:r>
          </w:p>
          <w:p w14:paraId="766F2D47" w14:textId="7CD00BC9" w:rsidR="00B91461" w:rsidRPr="00F214F6" w:rsidRDefault="00B91461" w:rsidP="00BA7DF9">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5A90C05C" w:rsidR="00EB79EB" w:rsidRPr="00F214F6" w:rsidRDefault="001447E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21121660" w:rsidR="00CC3B33" w:rsidRPr="00F214F6" w:rsidRDefault="001447E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79EB" w:rsidRPr="00F214F6" w14:paraId="766F2D51" w14:textId="77777777" w:rsidTr="00D970E4">
        <w:tc>
          <w:tcPr>
            <w:tcW w:w="6345" w:type="dxa"/>
          </w:tcPr>
          <w:p w14:paraId="766F2D4F" w14:textId="77777777"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14:paraId="766F2D50" w14:textId="434F6DCE" w:rsidR="00EB79EB" w:rsidRPr="00F214F6" w:rsidRDefault="001447E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77777777"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14:paraId="766F2D53" w14:textId="5F726EE6" w:rsidR="00F02664" w:rsidRPr="00F214F6" w:rsidRDefault="001447E3"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0EA0F0A2" w:rsidR="00CC3B33" w:rsidRPr="00F214F6" w:rsidRDefault="003976B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77DBF" w:rsidRPr="00F214F6" w14:paraId="766F2D5A" w14:textId="77777777" w:rsidTr="00D970E4">
        <w:tc>
          <w:tcPr>
            <w:tcW w:w="6345" w:type="dxa"/>
          </w:tcPr>
          <w:p w14:paraId="766F2D58" w14:textId="7A6D0474"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732D098E" w:rsidR="00C77DBF" w:rsidRPr="00F214F6" w:rsidRDefault="007D2C4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47A60AE3" w14:textId="77777777" w:rsidR="00CC3B33" w:rsidRDefault="000742E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C" w14:textId="22E5B709" w:rsidR="00B91461" w:rsidRPr="00F214F6" w:rsidRDefault="00B91461" w:rsidP="00BA7DF9">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329F4827" w14:textId="77777777" w:rsidR="00CC3B33" w:rsidRDefault="007D2C4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F" w14:textId="5FFA8590" w:rsidR="00B91461" w:rsidRPr="00F214F6" w:rsidRDefault="00B91461" w:rsidP="00BA7DF9">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475D44DD" w14:textId="77777777" w:rsidR="00CC3B33" w:rsidRDefault="007D2C4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0D9C5853" w:rsidR="00B91461" w:rsidRPr="00F214F6" w:rsidRDefault="00B91461" w:rsidP="00BA7DF9">
            <w:pPr>
              <w:rPr>
                <w:rFonts w:ascii="Arial Nova Light" w:hAnsi="Arial Nova Light" w:cstheme="majorBidi"/>
                <w:color w:val="000000" w:themeColor="text1"/>
                <w:sz w:val="24"/>
                <w:szCs w:val="24"/>
              </w:rPr>
            </w:pPr>
            <w:r w:rsidRPr="00B91461">
              <w:rPr>
                <w:rFonts w:ascii="Arial Nova Light" w:hAnsi="Arial Nova Light" w:cstheme="majorBidi"/>
                <w:b/>
                <w:bCs/>
                <w:color w:val="000000" w:themeColor="text1"/>
                <w:sz w:val="24"/>
                <w:szCs w:val="24"/>
              </w:rPr>
              <w:t>Annotations:</w:t>
            </w: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3C3DC7D9"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7527215B" w:rsidR="00A35D9A" w:rsidRPr="00F214F6" w:rsidRDefault="007D2C4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77777777"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1845E4A5" w:rsidR="00CC3B33" w:rsidRPr="00F214F6" w:rsidRDefault="007D2C4C"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3292DAB5"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6819C1">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14:paraId="6E40CE34" w14:textId="77777777" w:rsidTr="00AD1A27">
        <w:tc>
          <w:tcPr>
            <w:tcW w:w="6345" w:type="dxa"/>
          </w:tcPr>
          <w:p w14:paraId="034FB51C" w14:textId="6421928F"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E27005">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14:paraId="79C4C078" w14:textId="381418DB"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D86E95">
              <w:rPr>
                <w:rFonts w:ascii="Arial Nova Light" w:hAnsi="Arial Nova Light"/>
                <w:color w:val="000000" w:themeColor="text1"/>
              </w:rPr>
              <w:t>2</w:t>
            </w:r>
            <w:r>
              <w:rPr>
                <w:rFonts w:ascii="Arial Nova Light" w:hAnsi="Arial Nova Light"/>
                <w:color w:val="000000" w:themeColor="text1"/>
              </w:rPr>
              <w:t xml:space="preserve">: </w:t>
            </w:r>
            <w:r w:rsidR="007D2C4C">
              <w:rPr>
                <w:rFonts w:ascii="Arial Nova Light" w:hAnsi="Arial Nova Light"/>
                <w:color w:val="000000" w:themeColor="text1"/>
              </w:rPr>
              <w:t>99</w:t>
            </w:r>
          </w:p>
          <w:p w14:paraId="23E39E68" w14:textId="124E4982"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0B7DC6">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7D2C4C">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2A0A03FE"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6819C1">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66145899"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E27005">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4CDE42FB" w:rsidR="00907A59" w:rsidRPr="00F214F6" w:rsidRDefault="007D2C4C"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EC1A86B"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E27005">
              <w:rPr>
                <w:rFonts w:ascii="Arial Nova Light" w:hAnsi="Arial Nova Light"/>
                <w:color w:val="000000" w:themeColor="text1"/>
                <w:sz w:val="24"/>
                <w:szCs w:val="24"/>
              </w:rPr>
              <w:t>4</w:t>
            </w:r>
            <w:r w:rsidRPr="00F214F6">
              <w:rPr>
                <w:rFonts w:ascii="Arial Nova Light" w:hAnsi="Arial Nova Light"/>
                <w:color w:val="000000" w:themeColor="text1"/>
                <w:sz w:val="24"/>
                <w:szCs w:val="24"/>
              </w:rPr>
              <w:t xml:space="preserve">.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CC25DCF" w:rsidR="00907A59" w:rsidRPr="00F214F6" w:rsidRDefault="007D2C4C"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32D475FC"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E27005">
              <w:rPr>
                <w:rFonts w:ascii="Arial Nova Light" w:hAnsi="Arial Nova Light"/>
                <w:color w:val="000000" w:themeColor="text1"/>
                <w:sz w:val="24"/>
                <w:szCs w:val="24"/>
              </w:rPr>
              <w:t>5</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70A933C2" w:rsidR="000F5116" w:rsidRPr="00F214F6" w:rsidRDefault="007D2C4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0A93B4F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E27005">
              <w:rPr>
                <w:rFonts w:ascii="Arial Nova Light" w:hAnsi="Arial Nova Light"/>
                <w:color w:val="000000" w:themeColor="text1"/>
                <w:sz w:val="24"/>
                <w:szCs w:val="24"/>
              </w:rPr>
              <w:t>6</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74837088" w:rsidR="000F5116" w:rsidRPr="00F214F6" w:rsidRDefault="007D2C4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759FEDE4"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E27005">
              <w:rPr>
                <w:rFonts w:ascii="Arial Nova Light" w:hAnsi="Arial Nova Light"/>
                <w:color w:val="000000" w:themeColor="text1"/>
                <w:sz w:val="24"/>
                <w:szCs w:val="24"/>
              </w:rPr>
              <w:t>7</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07832435" w:rsidR="000F5116" w:rsidRPr="00F214F6" w:rsidRDefault="007D2C4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3876572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E27005">
              <w:rPr>
                <w:rFonts w:ascii="Arial Nova Light" w:hAnsi="Arial Nova Light"/>
                <w:color w:val="000000" w:themeColor="text1"/>
                <w:sz w:val="24"/>
                <w:szCs w:val="24"/>
              </w:rPr>
              <w:t>8</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4E4FD2EB" w:rsidR="000F5116" w:rsidRPr="00F214F6" w:rsidRDefault="007D2C4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4999F9DC"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w:t>
            </w:r>
            <w:r w:rsidR="00E27005">
              <w:rPr>
                <w:rFonts w:ascii="Arial Nova Light" w:hAnsi="Arial Nova Light"/>
                <w:color w:val="000000" w:themeColor="text1"/>
                <w:sz w:val="24"/>
                <w:szCs w:val="24"/>
              </w:rPr>
              <w:t>09</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76CDC84F" w:rsidR="000F5116" w:rsidRPr="00F214F6" w:rsidRDefault="007D2C4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0643905E"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E27005">
              <w:rPr>
                <w:rFonts w:ascii="Arial Nova Light" w:hAnsi="Arial Nova Light" w:cstheme="majorBidi"/>
                <w:color w:val="000000" w:themeColor="text1"/>
                <w:sz w:val="24"/>
                <w:szCs w:val="24"/>
              </w:rPr>
              <w:t>0</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2EB8CE4E" w:rsidR="000F5116" w:rsidRPr="00F214F6" w:rsidRDefault="007D2C4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B56B22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E27005">
              <w:rPr>
                <w:rFonts w:ascii="Arial Nova Light" w:hAnsi="Arial Nova Light" w:cstheme="majorBidi"/>
                <w:color w:val="000000" w:themeColor="text1"/>
                <w:sz w:val="24"/>
                <w:szCs w:val="24"/>
              </w:rPr>
              <w:t>1</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15FB6C1E" w:rsidR="000F5116" w:rsidRPr="00F214F6" w:rsidRDefault="007D2C4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3AE022A3"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E27005">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1FFEA42A" w:rsidR="000F5116" w:rsidRPr="00F214F6" w:rsidRDefault="007D2C4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12B6B68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11</w:t>
            </w:r>
            <w:r w:rsidR="00E27005">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42CAD8DF" w:rsidR="000F5116" w:rsidRPr="00F214F6" w:rsidRDefault="007D2C4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6B43FBD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E27005">
              <w:rPr>
                <w:rFonts w:ascii="Arial Nova Light" w:hAnsi="Arial Nova Light" w:cstheme="majorBidi"/>
                <w:color w:val="000000" w:themeColor="text1"/>
                <w:sz w:val="24"/>
                <w:szCs w:val="24"/>
              </w:rPr>
              <w:t>4</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4353C4F1" w:rsidR="000F5116" w:rsidRPr="00F214F6" w:rsidRDefault="007D2C4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F56F7" w:rsidRPr="00F214F6" w14:paraId="12135AD5" w14:textId="77777777" w:rsidTr="00652579">
        <w:tc>
          <w:tcPr>
            <w:tcW w:w="6345" w:type="dxa"/>
            <w:tcBorders>
              <w:top w:val="single" w:sz="4" w:space="0" w:color="auto"/>
              <w:left w:val="single" w:sz="4" w:space="0" w:color="auto"/>
              <w:bottom w:val="single" w:sz="4" w:space="0" w:color="auto"/>
              <w:right w:val="single" w:sz="4" w:space="0" w:color="auto"/>
            </w:tcBorders>
          </w:tcPr>
          <w:p w14:paraId="4DEFDFE1" w14:textId="313F4CCA" w:rsidR="004F56F7" w:rsidRPr="00F214F6" w:rsidRDefault="004F56F7" w:rsidP="004F56F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15. Were there any Co-defendants? 115b. If yes, how many?</w:t>
            </w:r>
          </w:p>
        </w:tc>
        <w:tc>
          <w:tcPr>
            <w:tcW w:w="9072" w:type="dxa"/>
          </w:tcPr>
          <w:p w14:paraId="76AA5399" w14:textId="77777777" w:rsidR="004F56F7" w:rsidRDefault="004F56F7" w:rsidP="004F56F7">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 2</w:t>
            </w:r>
          </w:p>
          <w:p w14:paraId="066CAC1C" w14:textId="7F55FDA1" w:rsidR="004F56F7" w:rsidRDefault="004F56F7" w:rsidP="004F56F7">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4F56F7" w:rsidRPr="00F214F6" w14:paraId="6C019B61" w14:textId="77777777" w:rsidTr="00652579">
        <w:tc>
          <w:tcPr>
            <w:tcW w:w="6345" w:type="dxa"/>
            <w:tcBorders>
              <w:top w:val="single" w:sz="4" w:space="0" w:color="auto"/>
              <w:left w:val="single" w:sz="4" w:space="0" w:color="auto"/>
              <w:bottom w:val="single" w:sz="4" w:space="0" w:color="auto"/>
              <w:right w:val="single" w:sz="4" w:space="0" w:color="auto"/>
            </w:tcBorders>
          </w:tcPr>
          <w:p w14:paraId="6D99C44E" w14:textId="31C2334B" w:rsidR="004F56F7" w:rsidRDefault="004F56F7" w:rsidP="004F56F7">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Pr>
          <w:p w14:paraId="02533B13" w14:textId="77777777" w:rsidR="004F56F7" w:rsidRDefault="004F56F7" w:rsidP="004F56F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3F0CE031" w14:textId="4E0E0BF0" w:rsidR="004F56F7" w:rsidRDefault="004F56F7" w:rsidP="004F56F7">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E" w14:textId="6D079545"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olor w:val="000000" w:themeColor="text1"/>
              </w:rPr>
              <w:t>Compile all of these notes into one word document.</w:t>
            </w:r>
          </w:p>
          <w:p w14:paraId="766F2D6F"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E873BD" w14:textId="77777777" w:rsidR="00BB6CFA" w:rsidRDefault="00BB6CFA" w:rsidP="00187203">
      <w:pPr>
        <w:spacing w:after="0" w:line="240" w:lineRule="auto"/>
      </w:pPr>
      <w:r>
        <w:separator/>
      </w:r>
    </w:p>
  </w:endnote>
  <w:endnote w:type="continuationSeparator" w:id="0">
    <w:p w14:paraId="4059CEEF" w14:textId="77777777" w:rsidR="00BB6CFA" w:rsidRDefault="00BB6CFA"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F0903D" w14:textId="77777777" w:rsidR="00BB6CFA" w:rsidRDefault="00BB6CFA" w:rsidP="00187203">
      <w:pPr>
        <w:spacing w:after="0" w:line="240" w:lineRule="auto"/>
      </w:pPr>
      <w:r>
        <w:separator/>
      </w:r>
    </w:p>
  </w:footnote>
  <w:footnote w:type="continuationSeparator" w:id="0">
    <w:p w14:paraId="1A9F5956" w14:textId="77777777" w:rsidR="00BB6CFA" w:rsidRDefault="00BB6CFA"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0FANLwEEMtAAAA"/>
  </w:docVars>
  <w:rsids>
    <w:rsidRoot w:val="004B32DB"/>
    <w:rsid w:val="000011F6"/>
    <w:rsid w:val="00002D65"/>
    <w:rsid w:val="00024091"/>
    <w:rsid w:val="00032FDB"/>
    <w:rsid w:val="00033F18"/>
    <w:rsid w:val="00034807"/>
    <w:rsid w:val="00044E5D"/>
    <w:rsid w:val="00050B46"/>
    <w:rsid w:val="00054A86"/>
    <w:rsid w:val="00055EF0"/>
    <w:rsid w:val="000742EA"/>
    <w:rsid w:val="00083FFE"/>
    <w:rsid w:val="0009515D"/>
    <w:rsid w:val="00096A8A"/>
    <w:rsid w:val="00097192"/>
    <w:rsid w:val="00097755"/>
    <w:rsid w:val="000A4EC3"/>
    <w:rsid w:val="000B7DC6"/>
    <w:rsid w:val="000C67E9"/>
    <w:rsid w:val="000E65C1"/>
    <w:rsid w:val="000F5116"/>
    <w:rsid w:val="0011134F"/>
    <w:rsid w:val="001221BE"/>
    <w:rsid w:val="00141779"/>
    <w:rsid w:val="001447E3"/>
    <w:rsid w:val="001452D6"/>
    <w:rsid w:val="00154B87"/>
    <w:rsid w:val="0018382A"/>
    <w:rsid w:val="00184214"/>
    <w:rsid w:val="00187203"/>
    <w:rsid w:val="00196060"/>
    <w:rsid w:val="001A2D1E"/>
    <w:rsid w:val="001B3245"/>
    <w:rsid w:val="001C0D45"/>
    <w:rsid w:val="001C4D47"/>
    <w:rsid w:val="001D6D26"/>
    <w:rsid w:val="00207F29"/>
    <w:rsid w:val="002278BF"/>
    <w:rsid w:val="00250C4F"/>
    <w:rsid w:val="00255E5F"/>
    <w:rsid w:val="00274535"/>
    <w:rsid w:val="0028308F"/>
    <w:rsid w:val="00287FC2"/>
    <w:rsid w:val="0029602E"/>
    <w:rsid w:val="002A0936"/>
    <w:rsid w:val="002B12A7"/>
    <w:rsid w:val="002B7601"/>
    <w:rsid w:val="002D3EDC"/>
    <w:rsid w:val="002E75B4"/>
    <w:rsid w:val="00301AE4"/>
    <w:rsid w:val="00313F01"/>
    <w:rsid w:val="003174CC"/>
    <w:rsid w:val="00326923"/>
    <w:rsid w:val="00332ACD"/>
    <w:rsid w:val="0033791C"/>
    <w:rsid w:val="003420D0"/>
    <w:rsid w:val="00353568"/>
    <w:rsid w:val="00354D14"/>
    <w:rsid w:val="00386E70"/>
    <w:rsid w:val="003976B9"/>
    <w:rsid w:val="003A29C8"/>
    <w:rsid w:val="003B1314"/>
    <w:rsid w:val="003D0993"/>
    <w:rsid w:val="003D6522"/>
    <w:rsid w:val="003E1548"/>
    <w:rsid w:val="003F7C37"/>
    <w:rsid w:val="00416404"/>
    <w:rsid w:val="00417F03"/>
    <w:rsid w:val="00421E37"/>
    <w:rsid w:val="00426926"/>
    <w:rsid w:val="00432A9E"/>
    <w:rsid w:val="00440933"/>
    <w:rsid w:val="00456554"/>
    <w:rsid w:val="00463D75"/>
    <w:rsid w:val="00470DD4"/>
    <w:rsid w:val="004A33E6"/>
    <w:rsid w:val="004A44C9"/>
    <w:rsid w:val="004B32DB"/>
    <w:rsid w:val="004B357F"/>
    <w:rsid w:val="004C51D2"/>
    <w:rsid w:val="004D1D32"/>
    <w:rsid w:val="004D1DE0"/>
    <w:rsid w:val="004E3100"/>
    <w:rsid w:val="004F1CFE"/>
    <w:rsid w:val="004F56F7"/>
    <w:rsid w:val="004F5DA4"/>
    <w:rsid w:val="00500E52"/>
    <w:rsid w:val="00505881"/>
    <w:rsid w:val="00506BC8"/>
    <w:rsid w:val="00517475"/>
    <w:rsid w:val="005263CF"/>
    <w:rsid w:val="00527DBD"/>
    <w:rsid w:val="00540327"/>
    <w:rsid w:val="0054055B"/>
    <w:rsid w:val="00541F85"/>
    <w:rsid w:val="005515E1"/>
    <w:rsid w:val="005544E2"/>
    <w:rsid w:val="00555108"/>
    <w:rsid w:val="005C1ABD"/>
    <w:rsid w:val="005E6686"/>
    <w:rsid w:val="00621FE2"/>
    <w:rsid w:val="0064491B"/>
    <w:rsid w:val="00650F5E"/>
    <w:rsid w:val="006819C1"/>
    <w:rsid w:val="00694917"/>
    <w:rsid w:val="006B0518"/>
    <w:rsid w:val="006B3E2B"/>
    <w:rsid w:val="006B3E3F"/>
    <w:rsid w:val="006B67A6"/>
    <w:rsid w:val="006D71C4"/>
    <w:rsid w:val="006D7C30"/>
    <w:rsid w:val="006F3EB0"/>
    <w:rsid w:val="006F48BE"/>
    <w:rsid w:val="007106AC"/>
    <w:rsid w:val="00713C7F"/>
    <w:rsid w:val="0071493C"/>
    <w:rsid w:val="00716F2F"/>
    <w:rsid w:val="007608D1"/>
    <w:rsid w:val="007659F7"/>
    <w:rsid w:val="007700FE"/>
    <w:rsid w:val="007A4C16"/>
    <w:rsid w:val="007B467D"/>
    <w:rsid w:val="007B63C7"/>
    <w:rsid w:val="007C712E"/>
    <w:rsid w:val="007D2C4C"/>
    <w:rsid w:val="007E0BE0"/>
    <w:rsid w:val="007E2B05"/>
    <w:rsid w:val="007E78B1"/>
    <w:rsid w:val="007F3561"/>
    <w:rsid w:val="00823B61"/>
    <w:rsid w:val="008248D5"/>
    <w:rsid w:val="00830569"/>
    <w:rsid w:val="00837FA0"/>
    <w:rsid w:val="00847F94"/>
    <w:rsid w:val="008513B8"/>
    <w:rsid w:val="00872429"/>
    <w:rsid w:val="00873BFC"/>
    <w:rsid w:val="00897696"/>
    <w:rsid w:val="008A00C1"/>
    <w:rsid w:val="008A7F1C"/>
    <w:rsid w:val="008B34D6"/>
    <w:rsid w:val="008C01BB"/>
    <w:rsid w:val="008D033C"/>
    <w:rsid w:val="008F437A"/>
    <w:rsid w:val="00902927"/>
    <w:rsid w:val="0090333A"/>
    <w:rsid w:val="00906F86"/>
    <w:rsid w:val="00907A59"/>
    <w:rsid w:val="009111D6"/>
    <w:rsid w:val="0093054D"/>
    <w:rsid w:val="00954CC2"/>
    <w:rsid w:val="00962A8E"/>
    <w:rsid w:val="009642C0"/>
    <w:rsid w:val="0097046D"/>
    <w:rsid w:val="00985ED4"/>
    <w:rsid w:val="009B254A"/>
    <w:rsid w:val="009B6FDB"/>
    <w:rsid w:val="009D6682"/>
    <w:rsid w:val="009D74E0"/>
    <w:rsid w:val="00A00F86"/>
    <w:rsid w:val="00A037A7"/>
    <w:rsid w:val="00A06CDF"/>
    <w:rsid w:val="00A119D2"/>
    <w:rsid w:val="00A162D8"/>
    <w:rsid w:val="00A35D9A"/>
    <w:rsid w:val="00A44BCC"/>
    <w:rsid w:val="00A54782"/>
    <w:rsid w:val="00A613C8"/>
    <w:rsid w:val="00AD1A27"/>
    <w:rsid w:val="00AE001D"/>
    <w:rsid w:val="00AF10F1"/>
    <w:rsid w:val="00B03677"/>
    <w:rsid w:val="00B072EE"/>
    <w:rsid w:val="00B1366C"/>
    <w:rsid w:val="00B16C69"/>
    <w:rsid w:val="00B20AC5"/>
    <w:rsid w:val="00B2148C"/>
    <w:rsid w:val="00B3276D"/>
    <w:rsid w:val="00B33025"/>
    <w:rsid w:val="00B33A51"/>
    <w:rsid w:val="00B414DC"/>
    <w:rsid w:val="00B52E84"/>
    <w:rsid w:val="00B573DE"/>
    <w:rsid w:val="00B57863"/>
    <w:rsid w:val="00B60AB4"/>
    <w:rsid w:val="00B80D65"/>
    <w:rsid w:val="00B91461"/>
    <w:rsid w:val="00B918C9"/>
    <w:rsid w:val="00B96A7F"/>
    <w:rsid w:val="00BA51A8"/>
    <w:rsid w:val="00BA7AB8"/>
    <w:rsid w:val="00BA7DF9"/>
    <w:rsid w:val="00BB5CD5"/>
    <w:rsid w:val="00BB6CFA"/>
    <w:rsid w:val="00BD45B0"/>
    <w:rsid w:val="00BD58D8"/>
    <w:rsid w:val="00BE7ACA"/>
    <w:rsid w:val="00C04236"/>
    <w:rsid w:val="00C278D3"/>
    <w:rsid w:val="00C42256"/>
    <w:rsid w:val="00C47288"/>
    <w:rsid w:val="00C51D00"/>
    <w:rsid w:val="00C715AF"/>
    <w:rsid w:val="00C77DBF"/>
    <w:rsid w:val="00C82539"/>
    <w:rsid w:val="00C83493"/>
    <w:rsid w:val="00C96F87"/>
    <w:rsid w:val="00CA297F"/>
    <w:rsid w:val="00CC3B33"/>
    <w:rsid w:val="00CC4AFC"/>
    <w:rsid w:val="00D23830"/>
    <w:rsid w:val="00D573E4"/>
    <w:rsid w:val="00D7225E"/>
    <w:rsid w:val="00D80F5C"/>
    <w:rsid w:val="00D818A1"/>
    <w:rsid w:val="00D86E95"/>
    <w:rsid w:val="00D92554"/>
    <w:rsid w:val="00D94151"/>
    <w:rsid w:val="00D970E4"/>
    <w:rsid w:val="00DB2C1F"/>
    <w:rsid w:val="00DC1898"/>
    <w:rsid w:val="00DC2AFD"/>
    <w:rsid w:val="00DC34AA"/>
    <w:rsid w:val="00DC649D"/>
    <w:rsid w:val="00DD3AA1"/>
    <w:rsid w:val="00DD418C"/>
    <w:rsid w:val="00DE0356"/>
    <w:rsid w:val="00DE1EBB"/>
    <w:rsid w:val="00DE3410"/>
    <w:rsid w:val="00DF32A8"/>
    <w:rsid w:val="00E16710"/>
    <w:rsid w:val="00E22D4F"/>
    <w:rsid w:val="00E27005"/>
    <w:rsid w:val="00E54A2C"/>
    <w:rsid w:val="00E720A3"/>
    <w:rsid w:val="00E72634"/>
    <w:rsid w:val="00E81AE6"/>
    <w:rsid w:val="00EB51D0"/>
    <w:rsid w:val="00EB5FD3"/>
    <w:rsid w:val="00EB79EB"/>
    <w:rsid w:val="00EC156F"/>
    <w:rsid w:val="00EC7F20"/>
    <w:rsid w:val="00ED3436"/>
    <w:rsid w:val="00ED596A"/>
    <w:rsid w:val="00F02664"/>
    <w:rsid w:val="00F02D07"/>
    <w:rsid w:val="00F0669C"/>
    <w:rsid w:val="00F214F6"/>
    <w:rsid w:val="00F260E7"/>
    <w:rsid w:val="00F32DC2"/>
    <w:rsid w:val="00F436C1"/>
    <w:rsid w:val="00F460E6"/>
    <w:rsid w:val="00F52BDC"/>
    <w:rsid w:val="00F5354D"/>
    <w:rsid w:val="00F60F70"/>
    <w:rsid w:val="00F610B1"/>
    <w:rsid w:val="00F73A9B"/>
    <w:rsid w:val="00F85BDD"/>
    <w:rsid w:val="00FB67A4"/>
    <w:rsid w:val="00FC2C57"/>
    <w:rsid w:val="00FC4F1D"/>
    <w:rsid w:val="00FC785C"/>
    <w:rsid w:val="00FD19F5"/>
    <w:rsid w:val="00FD2328"/>
    <w:rsid w:val="00FE0952"/>
    <w:rsid w:val="00FE1C7D"/>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F8DCAA-68A8-4B0A-A86B-5312A6233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9</Pages>
  <Words>2033</Words>
  <Characters>1159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5</cp:revision>
  <cp:lastPrinted>2019-01-14T14:22:00Z</cp:lastPrinted>
  <dcterms:created xsi:type="dcterms:W3CDTF">2019-08-14T04:51:00Z</dcterms:created>
  <dcterms:modified xsi:type="dcterms:W3CDTF">2020-05-04T14:31:00Z</dcterms:modified>
</cp:coreProperties>
</file>